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Brief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</w:p>
    <w:p>
      <w:pPr>
        <w:pStyle w:val="Author"/>
      </w:pPr>
      <w:r>
        <w:t xml:space="preserve">GH/OHA/SPS/HWF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 for Tanzania. These reports help summarize staffing investments and trends at the country level to inform current programming, and facilitate HRH planning.</w:t>
      </w:r>
    </w:p>
    <w:bookmarkEnd w:id="20"/>
    <w:bookmarkStart w:id="21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HRH inventory.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1"/>
    <w:bookmarkStart w:id="22" w:name="Xab796b5e9495fa126eb60177ee954e798f11099"/>
    <w:p>
      <w:pPr>
        <w:pStyle w:val="Heading2"/>
      </w:pPr>
      <w:r>
        <w:t xml:space="preserve">Initial Summary of PEPFAR vs USAID HRH Staffing footprint</w:t>
      </w:r>
    </w:p>
    <w:p>
      <w:pPr>
        <w:pStyle w:val="FirstParagraph"/>
      </w:pPr>
      <w:r>
        <w:t xml:space="preserve">This table provides a summary of USAID’s staffing size relative to PEPFAR in Tanzania. Relative to PEPFAR, this shows USAID’s relative staffing footprint (individual count and FTE), the % going towards staffing, and the amount spent by local prime implementation partners</w:t>
      </w:r>
    </w:p>
    <w:p>
      <w:pPr>
        <w:pStyle w:val="TableCaption"/>
      </w:pPr>
      <w:r>
        <w:t xml:space="preserve">FY23 HRH Summary: By The Numb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Y23 HRH Summary: By The Numbe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Staffing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ividual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FTE (Full-Time Equival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Total Expenditures Spent Towards HR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cal Partner HRH Staffi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P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1,786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4,206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1,412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7,474,902</w:t>
            </w:r>
          </w:p>
        </w:tc>
      </w:tr>
    </w:tbl>
    <w:bookmarkEnd w:id="22"/>
    <w:bookmarkStart w:id="26" w:name="Xfe0224d1c79b64cf950e828cb58abd70d0702e4"/>
    <w:p>
      <w:pPr>
        <w:pStyle w:val="Heading2"/>
      </w:pPr>
      <w:r>
        <w:t xml:space="preserve">FY23 Staffing Footprint by Funding Agency</w:t>
      </w:r>
    </w:p>
    <w:p>
      <w:pPr>
        <w:pStyle w:val="FirstParagraph"/>
      </w:pPr>
      <w:r>
        <w:t xml:space="preserve">Breakdown of HRH expenditure and number of individual staff supported by each agency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mated-Reports---OU_files/figure-docx/fig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y23-staffing-breakdown-by-program-area"/>
    <w:p>
      <w:pPr>
        <w:pStyle w:val="Heading2"/>
      </w:pPr>
      <w:r>
        <w:t xml:space="preserve">FY23 Staffing Breakdown by Program Area</w:t>
      </w:r>
    </w:p>
    <w:p>
      <w:pPr>
        <w:pStyle w:val="FirstParagraph"/>
      </w:pPr>
      <w:r>
        <w:t xml:space="preserve">Breakdown of total HRH expenditure and number of individual staff by program area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y23-top-employment-titles-by-count"/>
    <w:p>
      <w:pPr>
        <w:pStyle w:val="Heading2"/>
      </w:pPr>
      <w:r>
        <w:t xml:space="preserve">FY23 Top Employment Titles (by count)</w:t>
      </w:r>
    </w:p>
    <w:p>
      <w:pPr>
        <w:pStyle w:val="FirstParagraph"/>
      </w:pPr>
      <w:r>
        <w:t xml:space="preserve">Breakdown of total HRH expenditure and number of individual staff by highest coun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tomated-Reports---OU_files/figure-docx/fig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9f1c02a87d29f3ade5d53b8fffb1742c178f2e8"/>
    <w:p>
      <w:pPr>
        <w:pStyle w:val="Heading2"/>
      </w:pPr>
      <w:r>
        <w:t xml:space="preserve">FY23 Top Employment Titles (by expenditure)</w:t>
      </w:r>
    </w:p>
    <w:p>
      <w:pPr>
        <w:pStyle w:val="FirstParagraph"/>
      </w:pPr>
      <w:r>
        <w:t xml:space="preserve">Breakdown of total HRH expenditure and number of individual staff by the highest expenditure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mated-Reports---OU_files/figure-docx/fig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fy23-median-annual-remuneration"/>
    <w:p>
      <w:pPr>
        <w:pStyle w:val="Heading2"/>
      </w:pPr>
      <w:r>
        <w:t xml:space="preserve">FY23 Median Annual Remuneration</w:t>
      </w:r>
    </w:p>
    <w:p>
      <w:pPr>
        <w:pStyle w:val="FirstParagraph"/>
      </w:pPr>
      <w:r>
        <w:t xml:space="preserve">This box plot shows the range of annual remuneration (i.e. annual salary) of the top employment titles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utomated-Reports---OU_files/figure-docx/fig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Briefer - Tanzania</dc:title>
  <dc:creator>GH/OHA/SPS/HWF</dc:creator>
  <cp:keywords/>
  <dcterms:created xsi:type="dcterms:W3CDTF">2024-07-02T16:02:33Z</dcterms:created>
  <dcterms:modified xsi:type="dcterms:W3CDTF">2024-07-02T16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July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